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70328B" w14:textId="77777777" w:rsidR="00103F2D" w:rsidRDefault="00374D61">
      <w:pPr>
        <w:pStyle w:val="Title"/>
      </w:pPr>
      <w:r>
        <w:t>Estimating the Impact of Contact Tracing</w:t>
      </w:r>
    </w:p>
    <w:p w14:paraId="594FCB5F" w14:textId="77777777" w:rsidR="00103F2D" w:rsidRDefault="00374D61">
      <w:pPr>
        <w:pStyle w:val="Author"/>
      </w:pPr>
      <w:r>
        <w:t>Christian Testa</w:t>
      </w:r>
    </w:p>
    <w:p w14:paraId="6539E349" w14:textId="77777777" w:rsidR="00103F2D" w:rsidRDefault="00374D61">
      <w:pPr>
        <w:pStyle w:val="Date"/>
      </w:pPr>
      <w:r>
        <w:t>June 12, 2019</w:t>
      </w:r>
    </w:p>
    <w:p w14:paraId="78D1574F" w14:textId="77777777" w:rsidR="00103F2D" w:rsidRDefault="00374D61">
      <w:pPr>
        <w:pStyle w:val="FirstParagraph"/>
      </w:pPr>
      <w:r>
        <w:t>In this document, we’re going to estimate the impact on prevalence of contact tracing in the 2012 to 2016 time period.</w:t>
      </w:r>
    </w:p>
    <w:p w14:paraId="120F7234" w14:textId="77777777" w:rsidR="00103F2D" w:rsidRDefault="00374D61">
      <w:pPr>
        <w:pStyle w:val="BodyText"/>
      </w:pPr>
      <w:r>
        <w:t>In order to do this, we will:</w:t>
      </w:r>
    </w:p>
    <w:p w14:paraId="759CFC25" w14:textId="77777777" w:rsidR="00103F2D" w:rsidRDefault="00374D61">
      <w:pPr>
        <w:numPr>
          <w:ilvl w:val="0"/>
          <w:numId w:val="3"/>
        </w:numPr>
      </w:pPr>
      <w:r>
        <w:t>Smooth the yearly data on fractions of cases detected due to contact tracing. We use smoothed data from all male cases detected due to contact tracing as our estimate for a fraction of cases in MSM detected due to contact tracing because the contact tracin</w:t>
      </w:r>
      <w:r>
        <w:t>g data provided does not disaggregate MSM.</w:t>
      </w:r>
    </w:p>
    <w:p w14:paraId="22820DAE" w14:textId="77777777" w:rsidR="00103F2D" w:rsidRDefault="00374D61">
      <w:pPr>
        <w:numPr>
          <w:ilvl w:val="0"/>
          <w:numId w:val="3"/>
        </w:numPr>
      </w:pPr>
      <w:r>
        <w:t>Use this data to take out the fraction of screening attributable to contact tracing.</w:t>
      </w:r>
    </w:p>
    <w:p w14:paraId="725397F6" w14:textId="77777777" w:rsidR="00103F2D" w:rsidRDefault="00374D61">
      <w:pPr>
        <w:numPr>
          <w:ilvl w:val="0"/>
          <w:numId w:val="3"/>
        </w:numPr>
      </w:pPr>
      <w:r>
        <w:t>Run a basecase and counterfactual (not including the screening attributable to contact tracing) simulations.</w:t>
      </w:r>
    </w:p>
    <w:p w14:paraId="0BF9AAB6" w14:textId="77777777" w:rsidR="00103F2D" w:rsidRDefault="00374D61">
      <w:pPr>
        <w:numPr>
          <w:ilvl w:val="0"/>
          <w:numId w:val="3"/>
        </w:numPr>
      </w:pPr>
      <w:r>
        <w:t>Plot the comparison</w:t>
      </w:r>
      <w:r>
        <w:t>, in raw prevalence numbers as well as by percentage difference between the basecase and counterfactual.</w:t>
      </w:r>
    </w:p>
    <w:p w14:paraId="0416C2CA" w14:textId="77777777" w:rsidR="00103F2D" w:rsidRDefault="00374D61">
      <w:pPr>
        <w:pStyle w:val="FirstParagraph"/>
      </w:pPr>
      <w:r>
        <w:t>Conclusions:</w:t>
      </w:r>
    </w:p>
    <w:p w14:paraId="783B7B79" w14:textId="77777777" w:rsidR="00103F2D" w:rsidRDefault="00374D61">
      <w:pPr>
        <w:numPr>
          <w:ilvl w:val="0"/>
          <w:numId w:val="4"/>
        </w:numPr>
      </w:pPr>
      <w:r>
        <w:t>In Louisiana, prevalence in the basecase in 2016 is 764.6 per 100,000. In the counterfactual scenario (without contact tracing), prevalenc</w:t>
      </w:r>
      <w:r>
        <w:t>e is 918.5 per 100,000. In a percentage, the basecase prevalence in 2016 is 16.8% lower than in the counterfactual.</w:t>
      </w:r>
    </w:p>
    <w:p w14:paraId="1CFCC4B9" w14:textId="77777777" w:rsidR="00103F2D" w:rsidRDefault="00374D61">
      <w:pPr>
        <w:numPr>
          <w:ilvl w:val="0"/>
          <w:numId w:val="4"/>
        </w:numPr>
      </w:pPr>
      <w:r>
        <w:t>In Massachusetts, prevalence in the basecase in 2016 is 127.4 per 100,000. In the counterfactual scenario (without contact tracing), prevale</w:t>
      </w:r>
      <w:r>
        <w:t>nce is 137.6 per 100,000. In a percentage, the basecase prevalence in 2016 is 7.44% lower than in the counterfactual.</w:t>
      </w:r>
    </w:p>
    <w:p w14:paraId="2813B91C" w14:textId="77777777" w:rsidR="00103F2D" w:rsidRDefault="00374D61">
      <w:pPr>
        <w:pStyle w:val="Heading2"/>
      </w:pPr>
      <w:bookmarkStart w:id="0" w:name="smoothing-our-data-with-linear-models"/>
      <w:bookmarkEnd w:id="0"/>
      <w:r>
        <w:lastRenderedPageBreak/>
        <w:t>Smoothing our Data with Linear Models</w:t>
      </w:r>
    </w:p>
    <w:p w14:paraId="17B14117" w14:textId="77777777" w:rsidR="00103F2D" w:rsidRDefault="00374D61">
      <w:pPr>
        <w:pStyle w:val="FirstParagraph"/>
      </w:pPr>
      <w:r>
        <w:rPr>
          <w:noProof/>
        </w:rPr>
        <w:drawing>
          <wp:inline distT="0" distB="0" distL="0" distR="0" wp14:anchorId="39B36E84" wp14:editId="33A39BB1">
            <wp:extent cx="5334000" cy="1778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tact-tracing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69891B2" wp14:editId="461A1C93">
            <wp:extent cx="5334000" cy="1778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ontact-tracing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3F5861" w14:textId="77777777" w:rsidR="007B1967" w:rsidRDefault="007B196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" w:name="simulating-the-basecase-and-counterfactu"/>
      <w:bookmarkEnd w:id="1"/>
      <w:r>
        <w:br w:type="page"/>
      </w:r>
    </w:p>
    <w:p w14:paraId="061AC1A3" w14:textId="488523B8" w:rsidR="00103F2D" w:rsidRDefault="00374D61">
      <w:pPr>
        <w:pStyle w:val="Heading2"/>
      </w:pPr>
      <w:bookmarkStart w:id="2" w:name="_GoBack"/>
      <w:r>
        <w:lastRenderedPageBreak/>
        <w:t xml:space="preserve">Simulating the </w:t>
      </w:r>
      <w:proofErr w:type="spellStart"/>
      <w:r>
        <w:t>Basecase</w:t>
      </w:r>
      <w:proofErr w:type="spellEnd"/>
      <w:r>
        <w:t xml:space="preserve"> and Counterfactual</w:t>
      </w:r>
    </w:p>
    <w:bookmarkEnd w:id="2"/>
    <w:p w14:paraId="36B81D77" w14:textId="77777777" w:rsidR="007B1967" w:rsidRPr="007B1967" w:rsidRDefault="007B1967" w:rsidP="007B1967">
      <w:pPr>
        <w:pStyle w:val="BodyText"/>
      </w:pPr>
    </w:p>
    <w:p w14:paraId="3F078F40" w14:textId="56AB4F67" w:rsidR="007B1967" w:rsidRPr="007B1967" w:rsidRDefault="00374D61" w:rsidP="007B1967">
      <w:pPr>
        <w:spacing w:after="0"/>
        <w:rPr>
          <w:rFonts w:ascii="Times New Roman" w:eastAsia="Times New Roman" w:hAnsi="Times New Roman" w:cs="Times New Roman"/>
          <w:lang w:eastAsia="ja-JP"/>
        </w:rPr>
      </w:pPr>
      <w:r w:rsidRPr="007B1967">
        <w:rPr>
          <w:noProof/>
        </w:rPr>
        <w:pict w14:anchorId="0DB6F5F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8" type="#_x0000_t75" alt="/var/folders/0n/5q18drsd4wndt5w9htm00j5c0000gn/T/com.microsoft.Word/Content.MSO/D7567BEB.tmp" style="width:388.5pt;height:277.3pt;mso-width-percent:0;mso-height-percent:0;mso-width-percent:0;mso-height-percent:0">
            <v:imagedata r:id="rId9" o:title="D7567BEB"/>
          </v:shape>
        </w:pict>
      </w:r>
    </w:p>
    <w:p w14:paraId="1BA783DA" w14:textId="0058D50A" w:rsidR="007B1967" w:rsidRPr="007B1967" w:rsidRDefault="00374D61" w:rsidP="007B1967">
      <w:pPr>
        <w:spacing w:after="0"/>
        <w:rPr>
          <w:rFonts w:ascii="Times New Roman" w:eastAsia="Times New Roman" w:hAnsi="Times New Roman" w:cs="Times New Roman"/>
          <w:lang w:eastAsia="ja-JP"/>
        </w:rPr>
      </w:pPr>
      <w:r w:rsidRPr="007B1967">
        <w:rPr>
          <w:noProof/>
        </w:rPr>
        <w:pict w14:anchorId="37037B8C">
          <v:shape id="_x0000_i1027" type="#_x0000_t75" alt="/var/folders/0n/5q18drsd4wndt5w9htm00j5c0000gn/T/com.microsoft.Word/Content.MSO/7EB6ECF0.tmp" style="width:391.35pt;height:279.45pt;mso-width-percent:0;mso-height-percent:0;mso-width-percent:0;mso-height-percent:0">
            <v:imagedata r:id="rId10" o:title="7EB6ECF0"/>
          </v:shape>
        </w:pict>
      </w:r>
    </w:p>
    <w:p w14:paraId="4B83391F" w14:textId="77777777" w:rsidR="007B1967" w:rsidRPr="007B1967" w:rsidRDefault="007B1967" w:rsidP="007B1967">
      <w:pPr>
        <w:pStyle w:val="BodyText"/>
      </w:pPr>
    </w:p>
    <w:p w14:paraId="6C037078" w14:textId="7160481E" w:rsidR="007B1967" w:rsidRPr="007B1967" w:rsidRDefault="00374D61" w:rsidP="007B1967">
      <w:pPr>
        <w:spacing w:after="0"/>
        <w:rPr>
          <w:rFonts w:ascii="Times New Roman" w:eastAsia="Times New Roman" w:hAnsi="Times New Roman" w:cs="Times New Roman"/>
          <w:lang w:eastAsia="ja-JP"/>
        </w:rPr>
      </w:pPr>
      <w:r w:rsidRPr="007B1967">
        <w:rPr>
          <w:noProof/>
        </w:rPr>
        <w:lastRenderedPageBreak/>
        <w:pict w14:anchorId="44E04D54">
          <v:shape id="_x0000_i1026" type="#_x0000_t75" alt="/var/folders/0n/5q18drsd4wndt5w9htm00j5c0000gn/T/com.microsoft.Word/Content.MSO/7521A831.tmp" style="width:399.2pt;height:284.45pt;mso-width-percent:0;mso-height-percent:0;mso-width-percent:0;mso-height-percent:0">
            <v:imagedata r:id="rId11" o:title="7521A831"/>
          </v:shape>
        </w:pict>
      </w:r>
    </w:p>
    <w:p w14:paraId="4FD3981E" w14:textId="7E80482B" w:rsidR="007B1967" w:rsidRDefault="00374D61" w:rsidP="007B1967">
      <w:r>
        <w:rPr>
          <w:noProof/>
        </w:rPr>
        <w:pict w14:anchorId="6AA82656">
          <v:shape id="_x0000_i1025" type="#_x0000_t75" alt="/var/folders/0n/5q18drsd4wndt5w9htm00j5c0000gn/T/com.microsoft.Word/Content.MSO/C882107E.tmp" style="width:399.2pt;height:285.15pt;mso-width-percent:0;mso-height-percent:0;mso-width-percent:0;mso-height-percent:0">
            <v:imagedata r:id="rId12" o:title="C882107E"/>
          </v:shape>
        </w:pict>
      </w:r>
    </w:p>
    <w:p w14:paraId="043328DE" w14:textId="1FC6139D" w:rsidR="00103F2D" w:rsidRDefault="00103F2D">
      <w:pPr>
        <w:pStyle w:val="FirstParagraph"/>
      </w:pPr>
    </w:p>
    <w:sectPr w:rsidR="00103F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F6AED2" w14:textId="77777777" w:rsidR="00374D61" w:rsidRDefault="00374D61">
      <w:pPr>
        <w:spacing w:after="0"/>
      </w:pPr>
      <w:r>
        <w:separator/>
      </w:r>
    </w:p>
  </w:endnote>
  <w:endnote w:type="continuationSeparator" w:id="0">
    <w:p w14:paraId="7F2EBAA9" w14:textId="77777777" w:rsidR="00374D61" w:rsidRDefault="00374D6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47D240F" w14:textId="77777777" w:rsidR="00374D61" w:rsidRDefault="00374D61">
      <w:r>
        <w:separator/>
      </w:r>
    </w:p>
  </w:footnote>
  <w:footnote w:type="continuationSeparator" w:id="0">
    <w:p w14:paraId="31649579" w14:textId="77777777" w:rsidR="00374D61" w:rsidRDefault="00374D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2CFE556"/>
    <w:multiLevelType w:val="multilevel"/>
    <w:tmpl w:val="07D23D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A14EC7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EEBB2CE"/>
    <w:multiLevelType w:val="multilevel"/>
    <w:tmpl w:val="9A4845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54E181B4"/>
    <w:multiLevelType w:val="multilevel"/>
    <w:tmpl w:val="C39008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3F2D"/>
    <w:rsid w:val="00374D61"/>
    <w:rsid w:val="004E29B3"/>
    <w:rsid w:val="00590D07"/>
    <w:rsid w:val="00784D58"/>
    <w:rsid w:val="007B196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859EED"/>
  <w15:docId w15:val="{A42143E2-8364-1248-BB40-A42ED891B7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83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62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7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8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4</Pages>
  <Words>217</Words>
  <Characters>1242</Characters>
  <Application>Microsoft Office Word</Application>
  <DocSecurity>0</DocSecurity>
  <Lines>10</Lines>
  <Paragraphs>2</Paragraphs>
  <ScaleCrop>false</ScaleCrop>
  <Company/>
  <LinksUpToDate>false</LinksUpToDate>
  <CharactersWithSpaces>1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ting the Impact of Contact Tracing</dc:title>
  <dc:creator>Christian Testa</dc:creator>
  <cp:lastModifiedBy>Testa, Christian</cp:lastModifiedBy>
  <cp:revision>2</cp:revision>
  <dcterms:created xsi:type="dcterms:W3CDTF">2019-06-14T13:57:00Z</dcterms:created>
  <dcterms:modified xsi:type="dcterms:W3CDTF">2019-06-14T14:02:00Z</dcterms:modified>
</cp:coreProperties>
</file>